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4096" w:rsidRDefault="00004096" w:rsidP="00004096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</w:rPr>
      </w:pPr>
      <w:r w:rsidRPr="004F566E">
        <w:rPr>
          <w:rFonts w:ascii="TUOSBlake" w:hAnsi="TUOSBlake" w:cs="TUOSBlake"/>
          <w:highlight w:val="yellow"/>
        </w:rPr>
        <w:t>[Today’s Date]</w:t>
      </w:r>
    </w:p>
    <w:p w:rsidR="00004096" w:rsidRDefault="00004096" w:rsidP="00004096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</w:rPr>
      </w:pPr>
    </w:p>
    <w:p w:rsidR="00004096" w:rsidRDefault="00004096" w:rsidP="00004096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</w:rPr>
      </w:pPr>
      <w:r>
        <w:rPr>
          <w:rFonts w:ascii="TUOSBlake" w:hAnsi="TUOSBlake" w:cs="TUOSBlake"/>
        </w:rPr>
        <w:t>To Whom It May Concern:</w:t>
      </w:r>
    </w:p>
    <w:p w:rsidR="00004096" w:rsidRDefault="00004096" w:rsidP="00004096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</w:rPr>
      </w:pPr>
    </w:p>
    <w:p w:rsidR="00004096" w:rsidRDefault="00004096" w:rsidP="0000409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 xml:space="preserve">I can confirm that </w:t>
      </w:r>
      <w:r w:rsidRPr="004F566E">
        <w:rPr>
          <w:rFonts w:ascii="TUOSBlake" w:hAnsi="TUOSBlake" w:cs="TUOSBlake"/>
          <w:highlight w:val="yellow"/>
        </w:rPr>
        <w:t>[Mr/Ms</w:t>
      </w:r>
      <w:r>
        <w:rPr>
          <w:rFonts w:ascii="TUOSBlake" w:hAnsi="TUOSBlake" w:cs="TUOSBlake"/>
        </w:rPr>
        <w:t xml:space="preserve">] </w:t>
      </w:r>
      <w:r w:rsidRPr="004F566E">
        <w:rPr>
          <w:rFonts w:ascii="TUOSBlake" w:hAnsi="TUOSBlake" w:cs="TUOSBlake"/>
          <w:highlight w:val="yellow"/>
        </w:rPr>
        <w:t>[Student’s Full Name]</w:t>
      </w:r>
      <w:r>
        <w:rPr>
          <w:rFonts w:ascii="TUOSBlake" w:hAnsi="TUOSBlake" w:cs="TUOSBlake"/>
        </w:rPr>
        <w:t xml:space="preserve"> </w:t>
      </w:r>
      <w:r>
        <w:rPr>
          <w:rFonts w:ascii="ArialMT" w:hAnsi="ArialMT" w:cs="ArialMT"/>
        </w:rPr>
        <w:t xml:space="preserve">(registration number: </w:t>
      </w:r>
      <w:r w:rsidRPr="00004096">
        <w:rPr>
          <w:rFonts w:ascii="ArialMT" w:hAnsi="ArialMT" w:cs="ArialMT"/>
          <w:highlight w:val="yellow"/>
        </w:rPr>
        <w:t>[student’s registration number]</w:t>
      </w:r>
      <w:r w:rsidRPr="00004096">
        <w:rPr>
          <w:rFonts w:ascii="ArialMT" w:hAnsi="ArialMT" w:cs="ArialMT"/>
          <w:highlight w:val="yellow"/>
        </w:rPr>
        <w:t>),</w:t>
      </w:r>
      <w:r>
        <w:rPr>
          <w:rFonts w:ascii="ArialMT" w:hAnsi="ArialMT" w:cs="ArialMT"/>
        </w:rPr>
        <w:t xml:space="preserve"> who is a </w:t>
      </w:r>
      <w:r w:rsidRPr="00004096">
        <w:rPr>
          <w:rFonts w:ascii="ArialMT" w:hAnsi="ArialMT" w:cs="ArialMT"/>
          <w:highlight w:val="yellow"/>
        </w:rPr>
        <w:t>[first, second, third]</w:t>
      </w:r>
      <w:r>
        <w:rPr>
          <w:rFonts w:ascii="ArialMT" w:hAnsi="ArialMT" w:cs="ArialMT"/>
        </w:rPr>
        <w:t>-year</w:t>
      </w:r>
      <w:r>
        <w:rPr>
          <w:rFonts w:ascii="ArialMT" w:hAnsi="ArialMT" w:cs="ArialMT"/>
        </w:rPr>
        <w:t xml:space="preserve"> </w:t>
      </w:r>
      <w:r>
        <w:rPr>
          <w:rFonts w:ascii="ArialMT" w:hAnsi="ArialMT" w:cs="ArialMT"/>
        </w:rPr>
        <w:t xml:space="preserve">PhD student in the </w:t>
      </w:r>
      <w:r w:rsidRPr="004F566E">
        <w:rPr>
          <w:rFonts w:ascii="TUOSBlake" w:hAnsi="TUOSBlake" w:cs="TUOSBlake"/>
          <w:highlight w:val="yellow"/>
        </w:rPr>
        <w:t>[School/College Name]</w:t>
      </w:r>
      <w:r>
        <w:rPr>
          <w:rFonts w:ascii="ArialMT" w:hAnsi="ArialMT" w:cs="ArialMT"/>
        </w:rPr>
        <w:t xml:space="preserve">, has been given </w:t>
      </w:r>
      <w:r>
        <w:rPr>
          <w:rFonts w:ascii="ArialMT" w:hAnsi="ArialMT" w:cs="ArialMT"/>
        </w:rPr>
        <w:t xml:space="preserve">permission to travel during the </w:t>
      </w:r>
      <w:r>
        <w:rPr>
          <w:rFonts w:ascii="ArialMT" w:hAnsi="ArialMT" w:cs="ArialMT"/>
        </w:rPr>
        <w:t xml:space="preserve">period of </w:t>
      </w:r>
      <w:r w:rsidRPr="00004096">
        <w:rPr>
          <w:rFonts w:ascii="ArialMT" w:hAnsi="ArialMT" w:cs="ArialMT"/>
          <w:highlight w:val="yellow"/>
        </w:rPr>
        <w:t xml:space="preserve">[travel period, e.g., </w:t>
      </w:r>
      <w:r w:rsidRPr="00004096">
        <w:rPr>
          <w:rFonts w:ascii="ArialMT" w:hAnsi="ArialMT" w:cs="ArialMT"/>
          <w:highlight w:val="yellow"/>
        </w:rPr>
        <w:t>15</w:t>
      </w:r>
      <w:r w:rsidRPr="00004096">
        <w:rPr>
          <w:rFonts w:ascii="ArialMT" w:hAnsi="ArialMT" w:cs="ArialMT"/>
          <w:sz w:val="9"/>
          <w:szCs w:val="9"/>
          <w:highlight w:val="yellow"/>
        </w:rPr>
        <w:t xml:space="preserve">th </w:t>
      </w:r>
      <w:r w:rsidRPr="00004096">
        <w:rPr>
          <w:rFonts w:ascii="ArialMT" w:hAnsi="ArialMT" w:cs="ArialMT"/>
          <w:highlight w:val="yellow"/>
        </w:rPr>
        <w:t>December 201</w:t>
      </w:r>
      <w:r w:rsidRPr="00004096">
        <w:rPr>
          <w:rFonts w:ascii="ArialMT" w:hAnsi="ArialMT" w:cs="ArialMT"/>
          <w:highlight w:val="yellow"/>
        </w:rPr>
        <w:t>8</w:t>
      </w:r>
      <w:r w:rsidRPr="00004096">
        <w:rPr>
          <w:rFonts w:ascii="ArialMT" w:hAnsi="ArialMT" w:cs="ArialMT"/>
          <w:highlight w:val="yellow"/>
        </w:rPr>
        <w:t xml:space="preserve"> to 15</w:t>
      </w:r>
      <w:r w:rsidRPr="00004096">
        <w:rPr>
          <w:rFonts w:ascii="ArialMT" w:hAnsi="ArialMT" w:cs="ArialMT"/>
          <w:sz w:val="9"/>
          <w:szCs w:val="9"/>
          <w:highlight w:val="yellow"/>
        </w:rPr>
        <w:t xml:space="preserve">th </w:t>
      </w:r>
      <w:r w:rsidRPr="00004096">
        <w:rPr>
          <w:rFonts w:ascii="ArialMT" w:hAnsi="ArialMT" w:cs="ArialMT"/>
          <w:highlight w:val="yellow"/>
        </w:rPr>
        <w:t>January 20</w:t>
      </w:r>
      <w:r w:rsidRPr="00004096">
        <w:rPr>
          <w:rFonts w:ascii="ArialMT" w:hAnsi="ArialMT" w:cs="ArialMT"/>
          <w:highlight w:val="yellow"/>
        </w:rPr>
        <w:t>19]</w:t>
      </w:r>
      <w:r>
        <w:rPr>
          <w:rFonts w:ascii="ArialMT" w:hAnsi="ArialMT" w:cs="ArialMT"/>
        </w:rPr>
        <w:t>.</w:t>
      </w:r>
    </w:p>
    <w:p w:rsidR="00004096" w:rsidRDefault="00004096" w:rsidP="00004096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</w:rPr>
      </w:pPr>
    </w:p>
    <w:p w:rsidR="00004096" w:rsidRPr="00004096" w:rsidRDefault="00004096" w:rsidP="00004096">
      <w:pPr>
        <w:autoSpaceDE w:val="0"/>
        <w:autoSpaceDN w:val="0"/>
        <w:adjustRightInd w:val="0"/>
        <w:spacing w:after="0" w:line="240" w:lineRule="auto"/>
        <w:rPr>
          <w:rFonts w:ascii="TUOSBlake" w:hAnsi="TUOSBlake" w:hint="cs"/>
          <w:rtl/>
        </w:rPr>
      </w:pPr>
      <w:bookmarkStart w:id="0" w:name="_GoBack"/>
      <w:bookmarkEnd w:id="0"/>
    </w:p>
    <w:p w:rsidR="00004096" w:rsidRDefault="00004096" w:rsidP="00004096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</w:rPr>
      </w:pPr>
      <w:r>
        <w:rPr>
          <w:rFonts w:ascii="TUOSBlake" w:hAnsi="TUOSBlake" w:cs="TUOSBlake"/>
        </w:rPr>
        <w:t>If you require any further information, please do not hesitate to contact me.</w:t>
      </w:r>
    </w:p>
    <w:p w:rsidR="00004096" w:rsidRDefault="00004096" w:rsidP="00004096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</w:rPr>
      </w:pPr>
    </w:p>
    <w:p w:rsidR="00004096" w:rsidRDefault="00004096" w:rsidP="00004096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</w:rPr>
      </w:pPr>
      <w:r>
        <w:rPr>
          <w:rFonts w:ascii="TUOSBlake" w:hAnsi="TUOSBlake" w:cs="TUOSBlake"/>
        </w:rPr>
        <w:t>Your faithfully,</w:t>
      </w:r>
    </w:p>
    <w:p w:rsidR="00004096" w:rsidRDefault="00004096" w:rsidP="00004096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</w:rPr>
      </w:pPr>
    </w:p>
    <w:p w:rsidR="00004096" w:rsidRDefault="00004096" w:rsidP="00004096">
      <w:pPr>
        <w:autoSpaceDE w:val="0"/>
        <w:autoSpaceDN w:val="0"/>
        <w:adjustRightInd w:val="0"/>
        <w:spacing w:after="0" w:line="240" w:lineRule="auto"/>
        <w:rPr>
          <w:rFonts w:ascii="TUOSBlake" w:hAnsi="TUOSBlake" w:cs="TUOSBlake"/>
        </w:rPr>
      </w:pPr>
    </w:p>
    <w:p w:rsidR="00004096" w:rsidRPr="00E06B60" w:rsidRDefault="00004096" w:rsidP="00004096">
      <w:pPr>
        <w:rPr>
          <w:rFonts w:ascii="TUOSBlake" w:hAnsi="TUOSBlake" w:cs="TUOSBlake"/>
          <w:highlight w:val="yellow"/>
        </w:rPr>
      </w:pPr>
      <w:r w:rsidRPr="00E06B60">
        <w:rPr>
          <w:rFonts w:ascii="TUOSBlake" w:hAnsi="TUOSBlake" w:cs="TUOSBlake"/>
          <w:highlight w:val="yellow"/>
        </w:rPr>
        <w:t>[Supervisor name]</w:t>
      </w:r>
    </w:p>
    <w:p w:rsidR="00004096" w:rsidRDefault="00004096" w:rsidP="00004096">
      <w:r w:rsidRPr="00E06B60">
        <w:rPr>
          <w:rFonts w:ascii="TUOSBlake" w:hAnsi="TUOSBlake" w:cs="TUOSBlake"/>
          <w:highlight w:val="yellow"/>
        </w:rPr>
        <w:t>[position/title]</w:t>
      </w:r>
      <w:r>
        <w:rPr>
          <w:rFonts w:ascii="TUOSBlake" w:hAnsi="TUOSBlake" w:cs="TUOSBlake"/>
        </w:rPr>
        <w:t xml:space="preserve"> </w:t>
      </w:r>
    </w:p>
    <w:p w:rsidR="006A2F62" w:rsidRDefault="006A2F62"/>
    <w:sectPr w:rsidR="006A2F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UOSBlake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NzWyNDUzMzQ3MDBQ0lEKTi0uzszPAykwrAUAUJxbFywAAAA="/>
  </w:docVars>
  <w:rsids>
    <w:rsidRoot w:val="00004096"/>
    <w:rsid w:val="00004096"/>
    <w:rsid w:val="0040565C"/>
    <w:rsid w:val="006A2F62"/>
    <w:rsid w:val="007D7A80"/>
    <w:rsid w:val="0088449A"/>
    <w:rsid w:val="00974E4E"/>
    <w:rsid w:val="009F743B"/>
    <w:rsid w:val="00F22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9989E"/>
  <w15:chartTrackingRefBased/>
  <w15:docId w15:val="{52574110-E711-488F-8712-BD0BEB47E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40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2</Words>
  <Characters>411</Characters>
  <Application>Microsoft Office Word</Application>
  <DocSecurity>0</DocSecurity>
  <Lines>3</Lines>
  <Paragraphs>1</Paragraphs>
  <ScaleCrop>false</ScaleCrop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aziz</dc:creator>
  <cp:keywords/>
  <dc:description/>
  <cp:lastModifiedBy>Abdulaziz</cp:lastModifiedBy>
  <cp:revision>1</cp:revision>
  <dcterms:created xsi:type="dcterms:W3CDTF">2020-01-30T16:28:00Z</dcterms:created>
  <dcterms:modified xsi:type="dcterms:W3CDTF">2020-01-30T16:32:00Z</dcterms:modified>
</cp:coreProperties>
</file>